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A3279" w14:textId="6CFD9326" w:rsidR="0026652A" w:rsidRDefault="00400F78">
      <w:r>
        <w:t>Question 1:</w:t>
      </w:r>
    </w:p>
    <w:p w14:paraId="5702FC4F" w14:textId="078D5E34" w:rsidR="00400F78" w:rsidRDefault="00400F78">
      <w:r>
        <w:t xml:space="preserve">The two </w:t>
      </w:r>
      <w:r w:rsidR="00B1011E">
        <w:t>statements</w:t>
      </w:r>
      <w:r>
        <w:t xml:space="preserve"> are not equivalent.</w:t>
      </w:r>
      <w:r w:rsidR="00B1011E">
        <w:t xml:space="preserve"> Though both spatial calculations using geometry and the relative name, the geometric column </w:t>
      </w:r>
      <w:r w:rsidR="00306B4F">
        <w:t>stick with</w:t>
      </w:r>
      <w:r w:rsidR="00B1011E">
        <w:t xml:space="preserve"> the first column</w:t>
      </w:r>
      <w:r w:rsidR="00B70F67">
        <w:t xml:space="preserve"> (x)</w:t>
      </w:r>
      <w:r w:rsidR="00306B4F">
        <w:t xml:space="preserve"> using the </w:t>
      </w:r>
      <w:proofErr w:type="gramStart"/>
      <w:r w:rsidR="00306B4F">
        <w:t>sf::</w:t>
      </w:r>
      <w:proofErr w:type="spellStart"/>
      <w:proofErr w:type="gramEnd"/>
      <w:r w:rsidR="00306B4F">
        <w:t>st_intersection</w:t>
      </w:r>
      <w:proofErr w:type="spellEnd"/>
      <w:r w:rsidR="00306B4F">
        <w:t xml:space="preserve"> function(</w:t>
      </w:r>
      <w:proofErr w:type="spellStart"/>
      <w:r w:rsidR="00306B4F">
        <w:t>x,y</w:t>
      </w:r>
      <w:proofErr w:type="spellEnd"/>
      <w:r w:rsidR="00306B4F">
        <w:t xml:space="preserve">). I think this is due to points are not two </w:t>
      </w:r>
      <w:r w:rsidR="00B70F67">
        <w:t>dimensions</w:t>
      </w:r>
      <w:r w:rsidR="00306B4F">
        <w:t xml:space="preserve">. </w:t>
      </w:r>
    </w:p>
    <w:p w14:paraId="28BBFD59" w14:textId="0794C6BC" w:rsidR="00400F78" w:rsidRDefault="00400F78">
      <w:r>
        <w:t>Question 2:</w:t>
      </w:r>
    </w:p>
    <w:p w14:paraId="7198BEC9" w14:textId="50CD5788" w:rsidR="00400F78" w:rsidRDefault="00B70F67">
      <w:r>
        <w:t xml:space="preserve">I think I found </w:t>
      </w:r>
      <w:r w:rsidR="00C02FC3">
        <w:t xml:space="preserve">it a </w:t>
      </w:r>
      <w:r>
        <w:t>fair challenge for me to “get used to”</w:t>
      </w:r>
      <w:r w:rsidR="00C02FC3">
        <w:t xml:space="preserve"> the</w:t>
      </w:r>
      <w:r>
        <w:t xml:space="preserve"> R programming environment. A lot of error</w:t>
      </w:r>
      <w:r w:rsidR="00C02FC3">
        <w:t>s</w:t>
      </w:r>
      <w:r>
        <w:t xml:space="preserve"> came from unfamiliar </w:t>
      </w:r>
      <w:r w:rsidR="00C02FC3">
        <w:t>with</w:t>
      </w:r>
      <w:r>
        <w:t xml:space="preserve"> the R setting. However, after 3-4 week</w:t>
      </w:r>
      <w:r w:rsidR="00C02FC3">
        <w:t>s</w:t>
      </w:r>
      <w:r>
        <w:t xml:space="preserve"> into the class, I am getting </w:t>
      </w:r>
      <w:r w:rsidR="00C02FC3">
        <w:t xml:space="preserve">a </w:t>
      </w:r>
      <w:r>
        <w:t>better programming style and syntax.  I also discovered that R programming is more about passing the information (pipe) to the right-hand si</w:t>
      </w:r>
      <w:r w:rsidR="00C02FC3">
        <w:t>d</w:t>
      </w:r>
      <w:r>
        <w:t>e, which is different from most programming</w:t>
      </w:r>
      <w:r w:rsidR="00C02FC3">
        <w:t xml:space="preserve"> I had learned</w:t>
      </w:r>
      <w:r>
        <w:t xml:space="preserve">. </w:t>
      </w:r>
    </w:p>
    <w:p w14:paraId="1470915B" w14:textId="7F3D4132" w:rsidR="00400F78" w:rsidRDefault="00400F78">
      <w:r>
        <w:t>Question3:</w:t>
      </w:r>
    </w:p>
    <w:p w14:paraId="6BFB0ABB" w14:textId="2793165B" w:rsidR="00B70F67" w:rsidRDefault="00B70F67">
      <w:r>
        <w:t xml:space="preserve">I would like to see the class perform more spatial data analysis. I also lean toward solving real-world problems using spatial interpretation. </w:t>
      </w:r>
      <w:r w:rsidR="00C02FC3">
        <w:t>More class examples relate to the large dataset will be great!</w:t>
      </w:r>
    </w:p>
    <w:sectPr w:rsidR="00B70F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TEyNzKyMDCxNDFV0lEKTi0uzszPAykwrAUAxXCgmiwAAAA="/>
  </w:docVars>
  <w:rsids>
    <w:rsidRoot w:val="00400F78"/>
    <w:rsid w:val="0026652A"/>
    <w:rsid w:val="00306B4F"/>
    <w:rsid w:val="00400F78"/>
    <w:rsid w:val="00B1011E"/>
    <w:rsid w:val="00B70F67"/>
    <w:rsid w:val="00C02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3D2260"/>
  <w15:chartTrackingRefBased/>
  <w15:docId w15:val="{43CED104-3E9A-4A9A-A45E-FBA9B5C982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135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-Yuan Lee</dc:creator>
  <cp:keywords/>
  <dc:description/>
  <cp:lastModifiedBy>Kun-Yuan Lee</cp:lastModifiedBy>
  <cp:revision>2</cp:revision>
  <dcterms:created xsi:type="dcterms:W3CDTF">2021-09-23T04:17:00Z</dcterms:created>
  <dcterms:modified xsi:type="dcterms:W3CDTF">2021-09-23T05:19:00Z</dcterms:modified>
</cp:coreProperties>
</file>